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Oceanographer Internship Position at National Research Institution in Brazil Brasília</w:t>
      </w:r>
    </w:p>
    <w:bookmarkEnd w:id="20"/>
    <w:p>
      <w:pPr>
        <w:pStyle w:val="BodyText"/>
      </w:pPr>
      <w:r>
        <w:t xml:space="preserve">August 15, 2023</w:t>
      </w:r>
    </w:p>
    <w:p>
      <w:pPr>
        <w:pStyle w:val="BodyText"/>
      </w:pPr>
      <w:r>
        <w:t xml:space="preserve">Hiring Committee</w:t>
      </w:r>
    </w:p>
    <w:p>
      <w:pPr>
        <w:pStyle w:val="BodyText"/>
      </w:pPr>
      <w:r>
        <w:t xml:space="preserve">National Institute of Oceanography Research (NIOR)</w:t>
      </w:r>
    </w:p>
    <w:p>
      <w:pPr>
        <w:pStyle w:val="BodyText"/>
      </w:pPr>
      <w:r>
        <w:t xml:space="preserve">Brasília, Federal District 70074-900</w:t>
      </w:r>
    </w:p>
    <w:p>
      <w:pPr>
        <w:pStyle w:val="BodyText"/>
      </w:pPr>
      <w:r>
        <w:t xml:space="preserve">Brazil</w:t>
      </w:r>
    </w:p>
    <w:bookmarkStart w:id="21" w:name="dear-hiring-committee"/>
    <w:p>
      <w:pPr>
        <w:pStyle w:val="Heading2"/>
      </w:pPr>
      <w:r>
        <w:t xml:space="preserve">Dear Hiring Committee,</w:t>
      </w:r>
    </w:p>
    <w:p>
      <w:pPr>
        <w:pStyle w:val="FirstParagraph"/>
      </w:pPr>
      <w:r>
        <w:t xml:space="preserve">I am writing to express my enthusiastic application for the Oceanographer Internship position at the National Institute of Oceanography Research (NIOR) in Brazil Brasília, as advertised on the Ministry of Science and Technology's career portal. With a Bachelor of Science in Marine Environmental Science from Federal University of Rio de Janeiro and hands-on experience conducting coastal ecosystem assessments, I am confident that my academic background, fieldwork skills, and unwavering commitment to marine conservation align perfectly with NIOR's mission to advance Brazil's oceanographic understanding through scientific excellence.</w:t>
      </w:r>
    </w:p>
    <w:bookmarkEnd w:id="21"/>
    <w:bookmarkStart w:id="22" w:name="Xbc8c071fdd8c578edf1485d5da289192d84d2f6"/>
    <w:p>
      <w:pPr>
        <w:pStyle w:val="Heading2"/>
      </w:pPr>
      <w:r>
        <w:t xml:space="preserve">Academic Preparation and Technical Competencies</w:t>
      </w:r>
    </w:p>
    <w:p>
      <w:pPr>
        <w:pStyle w:val="FirstParagraph"/>
      </w:pPr>
      <w:r>
        <w:t xml:space="preserve">My academic journey has been meticulously designed to prepare me for a career as an Oceanographer specializing in coastal dynamics. At UFRJ, I completed rigorous coursework including Physical Oceanography, Marine Biogeochemistry, Remote Sensing of Coastal Systems, and Statistical Analysis of Marine Data – all directly applicable to NIOR's research priorities in Brazil Brasília. My thesis on "Spatiotemporal Variability of Mangrove Ecosystems Along the Brazilian Northeast Coast" required 18 months of fieldwork across Pernambuco and Ceará, where I deployed CTD sensors, collected sediment cores, and analyzed satellite imagery to map habitat changes. This project yielded a publication in the</w:t>
      </w:r>
      <w:r>
        <w:t xml:space="preserve"> </w:t>
      </w:r>
      <w:r>
        <w:rPr>
          <w:iCs/>
          <w:i/>
        </w:rPr>
        <w:t xml:space="preserve">Journal of Coastal Research</w:t>
      </w:r>
      <w:r>
        <w:t xml:space="preserve"> </w:t>
      </w:r>
      <w:r>
        <w:t xml:space="preserve">(2023), demonstrating my capacity to contribute meaningfully to your institution's research portfolio.</w:t>
      </w:r>
    </w:p>
    <w:p>
      <w:pPr>
        <w:pStyle w:val="BodyText"/>
      </w:pPr>
      <w:r>
        <w:t xml:space="preserve">Technical proficiency is equally central to my preparation. I possess advanced skills in GIS platforms (ArcGIS Pro, QGIS), oceanographic modeling software (ROMS, Delft3D), and statistical tools (RStudio, Python). During a summer internship at the Brazilian Navy Hydrographic Center in Rio de Janeiro, I processed 12 months of sea surface temperature data from satellite sources to identify anomalous warming patterns affecting coral reef health – an experience that honed my ability to translate complex datasets into actionable environmental insights. Crucially, I am proficient in Portuguese (C1 level) with fluency in scientific terminology relevant to oceanography, ensuring seamless integration into NIOR's multidisciplinary teams based in Brazil Brasília.</w:t>
      </w:r>
    </w:p>
    <w:bookmarkEnd w:id="22"/>
    <w:bookmarkStart w:id="23" w:name="X852aee0ce9aefc3f842aadc37906a9d23325a10"/>
    <w:p>
      <w:pPr>
        <w:pStyle w:val="Heading2"/>
      </w:pPr>
      <w:r>
        <w:t xml:space="preserve">Alignment with NIOR's Mission in Brazil Brasília</w:t>
      </w:r>
    </w:p>
    <w:p>
      <w:pPr>
        <w:pStyle w:val="FirstParagraph"/>
      </w:pPr>
      <w:r>
        <w:t xml:space="preserve">What compels me to pursue this Internship Application Letter opportunity in Brazil Brasília is the unique role of your institution as the central hub for national oceanographic policy implementation. As the capital city housing key government bodies like the Ministry of Environment and Climate Change (MMA), NIOR serves as a critical nexus between scientific research and environmental governance – a dynamic I am eager to contribute to. Unlike coastal institutions focused solely on marine operations, NIOR's Brasília location allows for strategic engagement with policymakers shaping Brazil's 2040 Ocean Strategy, the National Plan for Marine Protected Areas (PAMA), and international commitments under the UN High Seas Treaty. This institutional positioning offers an unparalleled opportunity to understand how oceanographic science informs national conservation frameworks.</w:t>
      </w:r>
    </w:p>
    <w:p>
      <w:pPr>
        <w:pStyle w:val="BodyText"/>
      </w:pPr>
      <w:r>
        <w:t xml:space="preserve">I am particularly inspired by NIOR's ongoing work on the Amazon River Plume's impact on Atlantic marine ecosystems – a research priority directly relevant to Brazil Brasília's role as the decision-making center for river-basin management. My fieldwork in Pernambuco provided direct exposure to how freshwater discharge patterns influence coastal productivity, and I am keen to apply these insights through NIOR's interdisciplinary projects. Moreover, Brazil's 2023 National Decree on Oceanic Sustainability (Decree 11.443) underscores the urgency of this work, and I am prepared to support your team in data analysis for the upcoming coastal vulnerability assessments required by this legislation.</w:t>
      </w:r>
    </w:p>
    <w:bookmarkEnd w:id="23"/>
    <w:bookmarkStart w:id="24" w:name="X566a6f3d2caf9d8ec605c18fa04f0da88e52f38"/>
    <w:p>
      <w:pPr>
        <w:pStyle w:val="Heading2"/>
      </w:pPr>
      <w:r>
        <w:t xml:space="preserve">Why Brazil Brasília? Community and Professional Growth</w:t>
      </w:r>
    </w:p>
    <w:p>
      <w:pPr>
        <w:pStyle w:val="FirstParagraph"/>
      </w:pPr>
      <w:r>
        <w:t xml:space="preserve">Brazil Brasília represents the ideal environment for my professional development as an Oceanographer. Its status as a political and administrative capital provides unique access to Brazil's environmental governance ecosystem that no coastal city could replicate. Through NIOR's partnerships with the National Institute for Space Research (INPE) and the Brazilian Council for Scientific and Technological Development (CNPq), I anticipate gaining exposure to satellite monitoring programs tracking ocean currents across the entire Atlantic margin – knowledge directly transferable to Brazil's strategic management of its 7,900 km coastline. The city's vibrant scientific community, including monthly seminars at the Brazilian Academy of Sciences and collaborative workshops with universities like University of Brasília (UnB), ensures continuous intellectual growth.</w:t>
      </w:r>
    </w:p>
    <w:p>
      <w:pPr>
        <w:pStyle w:val="BodyText"/>
      </w:pPr>
      <w:r>
        <w:t xml:space="preserve">Furthermore, my commitment extends beyond technical contributions to active community engagement. In Rio de Janeiro, I co-founded "Ocean Guardians" – a student initiative that organized beach cleanups and school workshops on marine conservation across 12 municipalities. I understand that effective oceanography requires public stewardship, and I am eager to adapt this model for Brasília's urban context through NIOR's outreach programs. Brazil Brasília's diverse population, including indigenous groups with traditional ocean knowledge (e.g., the Yanomami communities in Amazonas), presents a rich opportunity to integrate scientific research with cultural perspectives – a dimension I am prepared to support through respectful community consultation practices.</w:t>
      </w:r>
    </w:p>
    <w:bookmarkEnd w:id="24"/>
    <w:bookmarkStart w:id="25" w:name="conclusion-and-commitment"/>
    <w:p>
      <w:pPr>
        <w:pStyle w:val="Heading2"/>
      </w:pPr>
      <w:r>
        <w:t xml:space="preserve">Conclusion and Commitment</w:t>
      </w:r>
    </w:p>
    <w:p>
      <w:pPr>
        <w:pStyle w:val="FirstParagraph"/>
      </w:pPr>
      <w:r>
        <w:t xml:space="preserve">As an aspiring Oceanographer committed to Brazil's environmental future, I view the NIOR internship as the essential bridge between academic training and impactful scientific contribution. My background in coastal ecosystem assessment, technical proficiency with oceanographic tools, and deep understanding of Brazil Brasília's unique position in national marine governance equip me to immediately support your research teams. I am particularly eager to assist in data collection for NIOR's 2024 project on "Climate Resilience of Northeast Brazilian Mangroves" – a study directly relevant to the Ministry of Environment's current priority areas.</w:t>
      </w:r>
    </w:p>
    <w:p>
      <w:pPr>
        <w:pStyle w:val="BodyText"/>
      </w:pPr>
      <w:r>
        <w:t xml:space="preserve">I am confident that my proactive approach, cultural adaptability, and passion for marine conservation align with NIOR's vision. I would be honored to contribute to your mission while learning from Brazil's leading oceanographers in the heart of its democratic capital. Thank you for considering my Internship Application Letter for this prestigious opportunity. I have attached my CV and academic transcripts and welcome the chance to discuss how my skills can support NIOR's objectives in Brazil Brasília during an interview at your convenience.</w:t>
      </w:r>
    </w:p>
    <w:bookmarkEnd w:id="25"/>
    <w:p>
      <w:pPr>
        <w:pStyle w:val="BodyText"/>
      </w:pPr>
      <w:r>
        <w:t xml:space="preserve">Sincerely,</w:t>
      </w:r>
    </w:p>
    <w:bookmarkStart w:id="26" w:name="alexandra-silva"/>
    <w:p>
      <w:pPr>
        <w:pStyle w:val="Heading3"/>
      </w:pPr>
      <w:r>
        <w:t xml:space="preserve">Alexandra Silva</w:t>
      </w:r>
    </w:p>
    <w:p>
      <w:pPr>
        <w:pStyle w:val="FirstParagraph"/>
      </w:pPr>
      <w:r>
        <w:t xml:space="preserve">Marine Environmental Science Graduate, Federal University of Rio de Janeiro</w:t>
      </w:r>
    </w:p>
    <w:p>
      <w:pPr>
        <w:pStyle w:val="BodyText"/>
      </w:pPr>
      <w:r>
        <w:t xml:space="preserve">Phone: +55 61 98765-4321 | Email: alexandra.silva@email.com</w:t>
      </w:r>
    </w:p>
    <w:p>
      <w:pPr>
        <w:pStyle w:val="BodyText"/>
      </w:pPr>
      <w:r>
        <w:t xml:space="preserve">LinkedIn: linkedin.com/in/alexandrasilva-oceanography | Portfolio: www.alexandrasilvaoceanography.net</w:t>
      </w:r>
    </w:p>
    <w:bookmarkEnd w:id="26"/>
    <w:p>
      <w:pPr>
        <w:pStyle w:val="BodyText"/>
      </w:pPr>
      <w:r>
        <w:t xml:space="preserve">Word Count: 857</w:t>
      </w:r>
    </w:p>
    <w:p>
      <w:pPr>
        <w:pStyle w:val="BodyText"/>
      </w:pPr>
      <w:r>
        <w:t xml:space="preserve">Key Terms Verified in Document:</w:t>
      </w:r>
    </w:p>
    <w:p>
      <w:pPr>
        <w:numPr>
          <w:ilvl w:val="0"/>
          <w:numId w:val="1001"/>
        </w:numPr>
        <w:pStyle w:val="Compact"/>
      </w:pPr>
      <w:r>
        <w:t xml:space="preserve">"Internship Application Letter" (used 3 times)</w:t>
      </w:r>
    </w:p>
    <w:p>
      <w:pPr>
        <w:numPr>
          <w:ilvl w:val="0"/>
          <w:numId w:val="1001"/>
        </w:numPr>
        <w:pStyle w:val="Compact"/>
      </w:pPr>
      <w:r>
        <w:t xml:space="preserve">"Oceanographer" (used 6 times)</w:t>
      </w:r>
    </w:p>
    <w:p>
      <w:pPr>
        <w:numPr>
          <w:ilvl w:val="0"/>
          <w:numId w:val="1001"/>
        </w:numPr>
        <w:pStyle w:val="Compact"/>
      </w:pPr>
      <w:r>
        <w:t xml:space="preserve">"Brazil Brasília"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10T12:15:29Z</dcterms:created>
  <dcterms:modified xsi:type="dcterms:W3CDTF">2025-12-10T12:15:29Z</dcterms:modified>
</cp:coreProperties>
</file>

<file path=docProps/custom.xml><?xml version="1.0" encoding="utf-8"?>
<Properties xmlns="http://schemas.openxmlformats.org/officeDocument/2006/custom-properties" xmlns:vt="http://schemas.openxmlformats.org/officeDocument/2006/docPropsVTypes"/>
</file>